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Tailo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the Position of Tailor Internship at a Renowned Fashion House in Zimbabwe Harare</w:t>
      </w:r>
    </w:p>
    <w:bookmarkEnd w:id="20"/>
    <w:p>
      <w:pPr>
        <w:pStyle w:val="BodyText"/>
      </w:pPr>
      <w:r>
        <w:t xml:space="preserve">[Your Full Name]</w:t>
      </w:r>
      <w:r>
        <w:br/>
      </w:r>
      <w:r>
        <w:t xml:space="preserve">123 Mzilikazi Road</w:t>
      </w:r>
      <w:r>
        <w:br/>
      </w:r>
      <w:r>
        <w:t xml:space="preserve">Harare, Zimbabwe</w:t>
      </w:r>
      <w:r>
        <w:br/>
      </w:r>
      <w:r>
        <w:t xml:space="preserve">[Your Email Address]</w:t>
      </w:r>
      <w:r>
        <w:br/>
      </w:r>
      <w:r>
        <w:t xml:space="preserve">[Your Phone Number]</w:t>
      </w:r>
      <w:r>
        <w:br/>
      </w:r>
      <w:r>
        <w:t xml:space="preserve">[Date]</w:t>
      </w:r>
    </w:p>
    <w:p>
      <w:pPr>
        <w:pStyle w:val="BodyText"/>
      </w:pPr>
      <w:r>
        <w:t xml:space="preserve">Hiring Manager</w:t>
      </w:r>
      <w:r>
        <w:br/>
      </w:r>
      <w:r>
        <w:t xml:space="preserve">Prestige Fashion Studios</w:t>
      </w:r>
      <w:r>
        <w:br/>
      </w:r>
      <w:r>
        <w:t xml:space="preserve">45 Borrowdale Road</w:t>
      </w:r>
      <w:r>
        <w:br/>
      </w:r>
      <w:r>
        <w:t xml:space="preserve">Harare, Zimbabwe</w:t>
      </w:r>
    </w:p>
    <w:bookmarkStart w:id="21" w:name="Xb596515338772a55537a635b646d01f7f371b8d"/>
    <w:p>
      <w:pPr>
        <w:pStyle w:val="Heading2"/>
      </w:pPr>
      <w:r>
        <w:t xml:space="preserve">SUBJECT: APPLICATION FOR TAILOR INTERNSHIP POSITION</w:t>
      </w:r>
    </w:p>
    <w:p>
      <w:pPr>
        <w:pStyle w:val="FirstParagraph"/>
      </w:pPr>
      <w:r>
        <w:t xml:space="preserve">Dear Hiring Manager,</w:t>
      </w:r>
    </w:p>
    <w:p>
      <w:pPr>
        <w:pStyle w:val="BodyText"/>
      </w:pPr>
      <w:r>
        <w:t xml:space="preserve">I am writing with immense enthusiasm to express my sincere interest in the Tailor Internship position at Prestige Fashion Studios, as advertised on the Zimbabwe National Employment Portal. As a dedicated fashion studies student at the Harare Polytechnic Institute and an emerging talent deeply passionate about Zimbabwean textile heritage, I believe this internship represents a pivotal opportunity to contribute meaningfully to your esteemed establishment while honing my craft in the heart of Harare's vibrant fashion landscape.</w:t>
      </w:r>
    </w:p>
    <w:p>
      <w:pPr>
        <w:pStyle w:val="BodyText"/>
      </w:pPr>
      <w:r>
        <w:t xml:space="preserve">The concept of tailoring transcends mere garment construction in Zimbabwean culture—it embodies tradition, innovation, and national identity. From the intricate beadwork on</w:t>
      </w:r>
      <w:r>
        <w:t xml:space="preserve"> </w:t>
      </w:r>
      <w:r>
        <w:rPr>
          <w:iCs/>
          <w:i/>
        </w:rPr>
        <w:t xml:space="preserve">chitenge</w:t>
      </w:r>
      <w:r>
        <w:t xml:space="preserve"> </w:t>
      </w:r>
      <w:r>
        <w:t xml:space="preserve">wraps to contemporary designs showcased during Harare Fashion Week, clothing is a living narrative of our people. My academic journey at Harare Polytechnic has immersed me in this cultural tapestry through courses like "African Textile Heritage" and "Sustainable Fashion Production," where I've studied how tailoring preserves ancestral techniques while adapting to modern aesthetics. I've spent countless hours at local markets observing master tailors like Mama Nkomo in Mbare, learning how she transforms simple cotton into regal</w:t>
      </w:r>
      <w:r>
        <w:t xml:space="preserve"> </w:t>
      </w:r>
      <w:r>
        <w:rPr>
          <w:iCs/>
          <w:i/>
        </w:rPr>
        <w:t xml:space="preserve">masi</w:t>
      </w:r>
      <w:r>
        <w:t xml:space="preserve"> </w:t>
      </w:r>
      <w:r>
        <w:t xml:space="preserve">garments that tell stories of Shona heritage—a practice I aspire to honor through my internship.</w:t>
      </w:r>
    </w:p>
    <w:p>
      <w:pPr>
        <w:pStyle w:val="BodyText"/>
      </w:pPr>
      <w:r>
        <w:t xml:space="preserve">In preparation for this role, I've cultivated specific technical competencies directly aligned with Prestige Fashion Studios' reputation for excellence. My hands-on training includes proficiency with industrial sewing machines (Singer 1304 and Juki DDL-8700), pattern drafting using both traditional hand-drafting methods and Adobe Illustrator CS6, and sustainable fabric handling—particularly delicate</w:t>
      </w:r>
      <w:r>
        <w:t xml:space="preserve"> </w:t>
      </w:r>
      <w:r>
        <w:rPr>
          <w:iCs/>
          <w:i/>
        </w:rPr>
        <w:t xml:space="preserve">chitenge</w:t>
      </w:r>
      <w:r>
        <w:t xml:space="preserve"> </w:t>
      </w:r>
      <w:r>
        <w:t xml:space="preserve">silks and locally sourced cottons. During my recent project designing a line of eco-friendly wedding gowns for the Harare Women's Collective, I mastered complex draping techniques while reducing textile waste by 35% through strategic pattern nesting—a skill I'm eager to apply at your studio.</w:t>
      </w:r>
    </w:p>
    <w:p>
      <w:pPr>
        <w:pStyle w:val="BodyText"/>
      </w:pPr>
      <w:r>
        <w:t xml:space="preserve">What truly sets Zimbabwe Harare apart as the ideal environment for this internship is its unique confluence of tradition and modernity. Unlike generic fashion capitals, Harare's tailoring scene thrives on cultural specificity: from the bustling workshops near Causeway Market where artisans blend Zulu-inspired embroidery with contemporary silhouettes, to the high-end ateliers in The Grove showcasing Zimbabwean designers like Sabelo Mzizi who've gained international acclaim. Prestige Fashion Studios' commitment to "elevating African narratives through precision tailoring" resonates profoundly with my own philosophy. I've followed your studio's recent work on the</w:t>
      </w:r>
      <w:r>
        <w:t xml:space="preserve"> </w:t>
      </w:r>
      <w:r>
        <w:rPr>
          <w:iCs/>
          <w:i/>
        </w:rPr>
        <w:t xml:space="preserve">Shona Heritage Collection</w:t>
      </w:r>
      <w:r>
        <w:t xml:space="preserve"> </w:t>
      </w:r>
      <w:r>
        <w:t xml:space="preserve">at ZimFest, particularly the way you incorporated</w:t>
      </w:r>
      <w:r>
        <w:t xml:space="preserve"> </w:t>
      </w:r>
      <w:r>
        <w:rPr>
          <w:iCs/>
          <w:i/>
        </w:rPr>
        <w:t xml:space="preserve">mudhara</w:t>
      </w:r>
      <w:r>
        <w:t xml:space="preserve"> </w:t>
      </w:r>
      <w:r>
        <w:t xml:space="preserve">(traditional beadwork) into modern suits—a perfect synthesis of heritage and innovation I wish to contribute to.</w:t>
      </w:r>
    </w:p>
    <w:p>
      <w:pPr>
        <w:pStyle w:val="BodyText"/>
      </w:pPr>
      <w:r>
        <w:t xml:space="preserve">I understand that as a Tailor Intern at your Harare studio, my role would extend beyond technical skill. It would involve immersing myself in the studio's daily rhythm: assisting senior tailors during fittings, studying historical garments in your archival collection of post-independence fashion (a resource I've admired through your public exhibitions), and participating in community initiatives like the "Stitch for Change" workshop series supporting women artisans in Chitungwiza. My volunteer work at the Harare Craft Village has taught me to collaborate effectively with diverse teams—from elderly</w:t>
      </w:r>
      <w:r>
        <w:t xml:space="preserve"> </w:t>
      </w:r>
      <w:r>
        <w:rPr>
          <w:iCs/>
          <w:i/>
        </w:rPr>
        <w:t xml:space="preserve">masi</w:t>
      </w:r>
      <w:r>
        <w:t xml:space="preserve"> </w:t>
      </w:r>
      <w:r>
        <w:t xml:space="preserve">weavers to young digital designers—ensuring that every garment carries cultural respect while meeting contemporary standards.</w:t>
      </w:r>
    </w:p>
    <w:p>
      <w:pPr>
        <w:pStyle w:val="BodyText"/>
      </w:pPr>
      <w:r>
        <w:t xml:space="preserve">My academic background includes a 6-month apprenticeship with Mr. Tafadzwa Chikwanda, a renowned tailor whose workshop in Eastlea has preserved Zimbabwe's pre-1980s tailoring techniques. Under his mentorship, I mastered the art of hand-finishing seams and creating seamless alterations for formal wear—skills directly transferable to Prestige's luxury client base. Additionally, I've completed certification courses in "Cultural Sensitivity in Fashion" from the National Arts Council of Zimbabwe and "Sustainable Pattern Making" through the Harare Creative Hub, ensuring my approach aligns with modern ethical standards while honoring our roots.</w:t>
      </w:r>
    </w:p>
    <w:p>
      <w:pPr>
        <w:pStyle w:val="BodyText"/>
      </w:pPr>
      <w:r>
        <w:t xml:space="preserve">What excites me most about this opportunity is how it bridges my dual passions: preserving Zimbabwe's textile legacy while driving innovation. I've long admired how your studio navigated the 2022 fabric import challenges by collaborating with local cotton cooperatives in Masvingo—a model I'd be honored to support. My ability to quickly learn new techniques (evidenced by my rapid proficiency in Japanese-style embroidery during a workshop at the Zimbabwe Fashion Academy) coupled with my fluency in Shona and English would enable me to contribute meaningfully from day one, whether assisting with client consultations or documenting heritage patterns for your digital archive.</w:t>
      </w:r>
    </w:p>
    <w:p>
      <w:pPr>
        <w:pStyle w:val="BodyText"/>
      </w:pPr>
      <w:r>
        <w:t xml:space="preserve">Zimbabwe Harare is not merely where this internship takes place—it is the very soul of the craft I seek to master. The city's dynamic fashion ecosystem, from street vendors in Mbare to high-end boutiques in Belgravia, provides an unparalleled learning laboratory. As I prepare for my future role as a cultural ambassador through fashion, Prestige Fashion Studios represents the ideal crucible where technical excellence meets authentic Zimbabwean identity. My internship application is more than a request for opportunity; it is a commitment to continue the legacy of tailors like my grandmother who stitched ceremonial attire for weddings across Harare's suburbs, ensuring these traditions evolve with dignity.</w:t>
      </w:r>
    </w:p>
    <w:p>
      <w:pPr>
        <w:pStyle w:val="BodyText"/>
      </w:pPr>
      <w:r>
        <w:t xml:space="preserve">I am eager to discuss how my dedication to craftsmanship, cultural awareness, and technical skills can support Prestige Fashion Studios' mission. Thank you for considering my application as part of your next generation of tailoring talent in Zimbabwe Harare. I welcome the opportunity to interview at your earliest convenience and would be grateful for a chance to demonstrate my passion firsthand.</w:t>
      </w:r>
    </w:p>
    <w:p>
      <w:pPr>
        <w:pStyle w:val="BodyText"/>
      </w:pPr>
      <w:r>
        <w:t xml:space="preserve">Sincerely,</w:t>
      </w:r>
      <w:r>
        <w:br/>
      </w:r>
      <w:r>
        <w:t xml:space="preserve">[Your Full Nam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Tailor Position</dc:title>
  <dc:creator/>
  <dc:language>en</dc:language>
  <cp:keywords/>
  <dcterms:created xsi:type="dcterms:W3CDTF">2026-07-15T10:03:52Z</dcterms:created>
  <dcterms:modified xsi:type="dcterms:W3CDTF">2026-07-15T10:03:52Z</dcterms:modified>
</cp:coreProperties>
</file>

<file path=docProps/custom.xml><?xml version="1.0" encoding="utf-8"?>
<Properties xmlns="http://schemas.openxmlformats.org/officeDocument/2006/custom-properties" xmlns:vt="http://schemas.openxmlformats.org/officeDocument/2006/docPropsVTypes"/>
</file>